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1, effective as of March 23, 2023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Policy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Policy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Policy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Policy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Policy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Policy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POLICY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2d26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8b43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0f75e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ec.europa.eu/consumers/odr/" TargetMode="External" /><Relationship Type="http://schemas.openxmlformats.org/officeDocument/2006/relationships/hyperlink" Id="rId44" Target="http://www.coi.cz/" TargetMode="Externa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ec.europa.eu/consumers/odr/" TargetMode="External" /><Relationship Type="http://schemas.openxmlformats.org/officeDocument/2006/relationships/hyperlink" Id="rId44" Target="http://www.coi.cz/" TargetMode="Externa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5:11Z</dcterms:created>
  <dcterms:modified xsi:type="dcterms:W3CDTF">2025-12-11T14:55:11Z</dcterms:modified>
</cp:coreProperties>
</file>